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CD3E7" w14:textId="77777777" w:rsidR="004F2B32" w:rsidRDefault="004F2B32" w:rsidP="004F2B32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bookmarkStart w:id="0" w:name="_Hlk515955123"/>
      <w:r w:rsidRPr="00B610FE">
        <w:rPr>
          <w:rFonts w:ascii="Arial" w:hAnsi="Arial" w:cs="Arial"/>
          <w:b/>
          <w:szCs w:val="24"/>
        </w:rPr>
        <w:t>Application Cover Page</w:t>
      </w:r>
    </w:p>
    <w:p w14:paraId="7BED5B19" w14:textId="77777777" w:rsidR="004F2B32" w:rsidRDefault="004F2B32" w:rsidP="00941B5A">
      <w:pPr>
        <w:ind w:left="360"/>
        <w:jc w:val="center"/>
        <w:rPr>
          <w:rFonts w:ascii="Arial" w:hAnsi="Arial" w:cs="Arial"/>
          <w:b/>
          <w:szCs w:val="24"/>
        </w:rPr>
      </w:pPr>
    </w:p>
    <w:bookmarkEnd w:id="0"/>
    <w:p w14:paraId="7DBD2E5A" w14:textId="77777777" w:rsidR="00132918" w:rsidRDefault="00132918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132918">
        <w:rPr>
          <w:rFonts w:ascii="Arial" w:hAnsi="Arial" w:cs="Arial"/>
          <w:b/>
          <w:szCs w:val="24"/>
        </w:rPr>
        <w:t>Solicitation of Interest #23-0013</w:t>
      </w:r>
    </w:p>
    <w:p w14:paraId="7FA4051F" w14:textId="46DF4093" w:rsidR="00AE5B54" w:rsidRDefault="00132918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132918">
        <w:rPr>
          <w:rFonts w:ascii="Arial" w:hAnsi="Arial" w:cs="Arial"/>
          <w:b/>
          <w:szCs w:val="24"/>
        </w:rPr>
        <w:t>Hepatitis C (HCV) Learning Collaborative for Substance Use Disorder (SUD) Treatment Programs</w:t>
      </w:r>
    </w:p>
    <w:p w14:paraId="37C4A025" w14:textId="77777777" w:rsidR="00132918" w:rsidRDefault="00132918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</w:p>
    <w:p w14:paraId="7E4C9006" w14:textId="77777777" w:rsidR="00132918" w:rsidRPr="00B610FE" w:rsidRDefault="00132918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</w:p>
    <w:p w14:paraId="2D0F090A" w14:textId="77777777" w:rsidR="00B610FE" w:rsidRPr="00F166D5" w:rsidRDefault="00B610FE" w:rsidP="00B610FE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color w:val="FF0000"/>
          <w:sz w:val="16"/>
          <w:szCs w:val="16"/>
        </w:rPr>
      </w:pPr>
      <w:r w:rsidRPr="00F166D5">
        <w:rPr>
          <w:rFonts w:ascii="Arial" w:hAnsi="Arial" w:cs="Arial"/>
          <w:b/>
          <w:color w:val="FF0000"/>
          <w:sz w:val="16"/>
          <w:szCs w:val="16"/>
        </w:rPr>
        <w:t>(When completing the information below, please type all information)</w:t>
      </w:r>
    </w:p>
    <w:p w14:paraId="34DA86F2" w14:textId="77777777" w:rsidR="00B610FE" w:rsidRPr="001528EB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3E77C23D" w14:textId="77777777" w:rsidR="00B610FE" w:rsidRPr="001528EB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</w:rPr>
      </w:pPr>
    </w:p>
    <w:p w14:paraId="13636D36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Applicant Organization Name: </w:t>
      </w:r>
    </w:p>
    <w:p w14:paraId="3F582190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Contact Person: </w:t>
      </w:r>
    </w:p>
    <w:p w14:paraId="330C6A8E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Title: </w:t>
      </w:r>
    </w:p>
    <w:p w14:paraId="7E6089DF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Address: </w:t>
      </w:r>
    </w:p>
    <w:p w14:paraId="58962A5E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Telephone #: </w:t>
      </w:r>
    </w:p>
    <w:p w14:paraId="13E449D1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Fax #: </w:t>
      </w:r>
    </w:p>
    <w:p w14:paraId="37F09F75" w14:textId="77777777" w:rsidR="00B610FE" w:rsidRPr="00D3641F" w:rsidRDefault="00B610FE" w:rsidP="00B610FE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Email Address: </w:t>
      </w:r>
    </w:p>
    <w:p w14:paraId="765B9CF0" w14:textId="77777777" w:rsidR="009B76FA" w:rsidRPr="00D3641F" w:rsidRDefault="009B76FA" w:rsidP="009B76F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>Federal ID Number:</w:t>
      </w:r>
    </w:p>
    <w:p w14:paraId="33A094DB" w14:textId="77777777" w:rsidR="009B76FA" w:rsidRPr="00D3641F" w:rsidRDefault="009B76FA" w:rsidP="009B76F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bCs/>
          <w:szCs w:val="24"/>
        </w:rPr>
      </w:pPr>
      <w:r w:rsidRPr="00D3641F">
        <w:rPr>
          <w:rFonts w:ascii="Arial" w:hAnsi="Arial" w:cs="Arial"/>
          <w:b/>
          <w:bCs/>
          <w:szCs w:val="24"/>
        </w:rPr>
        <w:t>Unique Entity Identifier (UEI):</w:t>
      </w:r>
      <w:r w:rsidRPr="00D3641F">
        <w:rPr>
          <w:rFonts w:ascii="Arial" w:hAnsi="Arial" w:cs="Arial"/>
          <w:szCs w:val="24"/>
        </w:rPr>
        <w:t xml:space="preserve"> </w:t>
      </w:r>
    </w:p>
    <w:p w14:paraId="7D6AF176" w14:textId="77777777" w:rsidR="00D3641F" w:rsidRPr="00D3641F" w:rsidRDefault="00D3641F" w:rsidP="00B610FE">
      <w:pPr>
        <w:spacing w:line="480" w:lineRule="auto"/>
        <w:rPr>
          <w:rFonts w:ascii="Arial" w:hAnsi="Arial" w:cs="Arial"/>
          <w:bCs/>
          <w:iCs/>
          <w:szCs w:val="24"/>
        </w:rPr>
      </w:pPr>
    </w:p>
    <w:p w14:paraId="29027E06" w14:textId="16120139" w:rsidR="00B610FE" w:rsidRDefault="00B610FE" w:rsidP="00B610FE">
      <w:pPr>
        <w:spacing w:line="480" w:lineRule="auto"/>
        <w:rPr>
          <w:rFonts w:ascii="Arial" w:hAnsi="Arial" w:cs="Arial"/>
          <w:b/>
          <w:szCs w:val="24"/>
        </w:rPr>
      </w:pPr>
      <w:r w:rsidRPr="00D3641F">
        <w:rPr>
          <w:rFonts w:ascii="Arial" w:hAnsi="Arial" w:cs="Arial"/>
          <w:b/>
          <w:szCs w:val="24"/>
        </w:rPr>
        <w:t>Name of Authorized Official:</w:t>
      </w:r>
    </w:p>
    <w:p w14:paraId="4BC5933D" w14:textId="2B59E70A" w:rsidR="0087196B" w:rsidRPr="00D3641F" w:rsidRDefault="0087196B" w:rsidP="00B610FE">
      <w:pPr>
        <w:spacing w:line="480" w:lineRule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/>
          <w:szCs w:val="24"/>
        </w:rPr>
        <w:t>Title:</w:t>
      </w:r>
    </w:p>
    <w:p w14:paraId="5FA97096" w14:textId="77777777" w:rsidR="00B610FE" w:rsidRPr="00D3641F" w:rsidRDefault="00B610FE" w:rsidP="00B610FE">
      <w:pPr>
        <w:spacing w:line="480" w:lineRule="auto"/>
        <w:rPr>
          <w:rFonts w:ascii="Arial" w:hAnsi="Arial" w:cs="Arial"/>
          <w:bCs/>
          <w:szCs w:val="24"/>
        </w:rPr>
      </w:pPr>
      <w:r w:rsidRPr="00D3641F">
        <w:rPr>
          <w:rFonts w:ascii="Arial" w:hAnsi="Arial" w:cs="Arial"/>
          <w:b/>
          <w:szCs w:val="24"/>
        </w:rPr>
        <w:t xml:space="preserve">Signature of Authorized Official: </w:t>
      </w:r>
    </w:p>
    <w:p w14:paraId="64B09BE8" w14:textId="77777777" w:rsidR="000A1788" w:rsidRPr="00B610FE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sectPr w:rsidR="000A1788" w:rsidRPr="00B610FE" w:rsidSect="00FA0766">
      <w:head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F12DA" w14:textId="77777777" w:rsidR="00095B04" w:rsidRDefault="00095B04" w:rsidP="00131FC5">
      <w:r>
        <w:separator/>
      </w:r>
    </w:p>
  </w:endnote>
  <w:endnote w:type="continuationSeparator" w:id="0">
    <w:p w14:paraId="15DA1D5F" w14:textId="77777777" w:rsidR="00095B04" w:rsidRDefault="00095B04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78244" w14:textId="77777777" w:rsidR="00095B04" w:rsidRDefault="00095B04" w:rsidP="00131FC5">
      <w:r>
        <w:separator/>
      </w:r>
    </w:p>
  </w:footnote>
  <w:footnote w:type="continuationSeparator" w:id="0">
    <w:p w14:paraId="40772A85" w14:textId="77777777" w:rsidR="00095B04" w:rsidRDefault="00095B04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7CDA"/>
    <w:rsid w:val="0004684B"/>
    <w:rsid w:val="00072B00"/>
    <w:rsid w:val="00095B04"/>
    <w:rsid w:val="000A1408"/>
    <w:rsid w:val="000A1788"/>
    <w:rsid w:val="000B3C3D"/>
    <w:rsid w:val="001012CE"/>
    <w:rsid w:val="00126E9C"/>
    <w:rsid w:val="00131FC5"/>
    <w:rsid w:val="00132918"/>
    <w:rsid w:val="00163570"/>
    <w:rsid w:val="001861F2"/>
    <w:rsid w:val="001C229E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401103"/>
    <w:rsid w:val="00406C91"/>
    <w:rsid w:val="004107D4"/>
    <w:rsid w:val="00433F68"/>
    <w:rsid w:val="004646A8"/>
    <w:rsid w:val="004F2B32"/>
    <w:rsid w:val="005125EB"/>
    <w:rsid w:val="005706E9"/>
    <w:rsid w:val="00581847"/>
    <w:rsid w:val="00582C89"/>
    <w:rsid w:val="005A7878"/>
    <w:rsid w:val="005E0951"/>
    <w:rsid w:val="006C2827"/>
    <w:rsid w:val="007566C8"/>
    <w:rsid w:val="0079587F"/>
    <w:rsid w:val="007C2A8E"/>
    <w:rsid w:val="007F469F"/>
    <w:rsid w:val="0084714E"/>
    <w:rsid w:val="0087196B"/>
    <w:rsid w:val="008A4670"/>
    <w:rsid w:val="008D3CE9"/>
    <w:rsid w:val="00905A47"/>
    <w:rsid w:val="00924034"/>
    <w:rsid w:val="00940F77"/>
    <w:rsid w:val="00941B5A"/>
    <w:rsid w:val="00961EBC"/>
    <w:rsid w:val="00961F81"/>
    <w:rsid w:val="0097150F"/>
    <w:rsid w:val="0099470D"/>
    <w:rsid w:val="009A6136"/>
    <w:rsid w:val="009B76FA"/>
    <w:rsid w:val="00A22D2E"/>
    <w:rsid w:val="00A57ED5"/>
    <w:rsid w:val="00A961C4"/>
    <w:rsid w:val="00AA4744"/>
    <w:rsid w:val="00AE5B54"/>
    <w:rsid w:val="00B13471"/>
    <w:rsid w:val="00B16E61"/>
    <w:rsid w:val="00B610FE"/>
    <w:rsid w:val="00BC45F2"/>
    <w:rsid w:val="00C25880"/>
    <w:rsid w:val="00C47A0A"/>
    <w:rsid w:val="00C7266F"/>
    <w:rsid w:val="00C764CB"/>
    <w:rsid w:val="00C95206"/>
    <w:rsid w:val="00CA3D00"/>
    <w:rsid w:val="00D3641F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  <w:rsid w:val="27877D41"/>
    <w:rsid w:val="7C2C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styleId="Revision">
    <w:name w:val="Revision"/>
    <w:hidden/>
    <w:uiPriority w:val="99"/>
    <w:semiHidden/>
    <w:rsid w:val="00132918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A0955A-C3D1-4C25-985E-83C18AB424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BACD09-AF0D-4C80-BE05-CAE42C017A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8CB26A-02CF-454D-B517-6E510B737E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382</Characters>
  <Application>Microsoft Office Word</Application>
  <DocSecurity>0</DocSecurity>
  <Lines>5</Lines>
  <Paragraphs>1</Paragraphs>
  <ScaleCrop>false</ScaleCrop>
  <Company>Microsoft</Company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e Kerwin</dc:creator>
  <cp:lastModifiedBy>Sherrie Abate</cp:lastModifiedBy>
  <cp:revision>2</cp:revision>
  <cp:lastPrinted>2016-09-22T17:53:00Z</cp:lastPrinted>
  <dcterms:created xsi:type="dcterms:W3CDTF">2024-01-22T19:36:00Z</dcterms:created>
  <dcterms:modified xsi:type="dcterms:W3CDTF">2024-01-2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EF54CE796D2489F018D1D1E2D5E11</vt:lpwstr>
  </property>
</Properties>
</file>